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nika Zygmun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ni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ygmun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07 S Fern Dr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nika60634@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37175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